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affd1a50dad4b141eaba26dda326d0062e5990"/>
      <w:r>
        <w:rPr>
          <w:b/>
        </w:rPr>
        <w:t xml:space="preserve">ПРОТОКОЛ ПРО РЕЗУЛЬТАТИ ЕЛЕКТРОННОГО АУКЦІОНУ № LLE001-UA-20230420-605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8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и нежитлових приміщень (приміщення №№3-5, 7-9, 11-21) на першому поверсі будівлі (літ. А-2), площею 115,2 кв. м. та замощення, площею 50,0 кв. м., загальною площею 165,2 кв. м, за адресою: вулиця Верхня Горова,29, місто Черкаси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их приміщень (приміщення №№3-5, 7-9, 11-21) на першому поверсі будівлі (літ. А-2), площею 115,2 кв.м. та замощення, площею 50,0 кв.м., загальною площею 165,2 кв.м, за адресою: вул. Верхня Горова, 29, м. Черкаси, що перебуває на балансі Черкаського апеляційного суд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113,5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169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5.2023 10:04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45:34Z</dcterms:created>
  <dcterms:modified xsi:type="dcterms:W3CDTF">2024-05-06T11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